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74C819" w14:textId="71FAD6B4" w:rsidR="0022430C" w:rsidRDefault="006977FD" w:rsidP="0022430C">
      <w:bookmarkStart w:id="0" w:name="_GoBack"/>
      <w:bookmarkEnd w:id="0"/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C882372" wp14:editId="489FAA38">
                <wp:simplePos x="0" y="0"/>
                <wp:positionH relativeFrom="page">
                  <wp:posOffset>465826</wp:posOffset>
                </wp:positionH>
                <wp:positionV relativeFrom="paragraph">
                  <wp:posOffset>-612475</wp:posOffset>
                </wp:positionV>
                <wp:extent cx="6838950" cy="1757680"/>
                <wp:effectExtent l="19050" t="19050" r="19050" b="13970"/>
                <wp:wrapNone/>
                <wp:docPr id="43" name="Group 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0" cy="1757680"/>
                          <a:chOff x="19103" y="19050"/>
                          <a:chExt cx="6858000" cy="1757680"/>
                        </a:xfrm>
                      </wpg:grpSpPr>
                      <wps:wsp>
                        <wps:cNvPr id="40" name="Rectangle 40"/>
                        <wps:cNvSpPr>
                          <a:spLocks noChangeArrowheads="1"/>
                        </wps:cNvSpPr>
                        <wps:spPr bwMode="auto">
                          <a:xfrm>
                            <a:off x="19103" y="19050"/>
                            <a:ext cx="6858000" cy="1757680"/>
                          </a:xfrm>
                          <a:prstGeom prst="rect">
                            <a:avLst/>
                          </a:prstGeom>
                          <a:solidFill>
                            <a:srgbClr val="1C3B4F"/>
                          </a:solidFill>
                          <a:ln w="28575">
                            <a:solidFill>
                              <a:srgbClr val="FFFFFF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  <a:extLs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35921" dir="2700000" algn="ctr" rotWithShape="0">
                                    <a:schemeClr val="dk1">
                                      <a:lumMod val="0"/>
                                      <a:lumOff val="0"/>
                                    </a:scheme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  <wps:wsp>
                        <wps:cNvPr id="39" name="Text Box 39"/>
                        <wps:cNvSpPr txBox="1">
                          <a:spLocks noChangeArrowheads="1"/>
                        </wps:cNvSpPr>
                        <wps:spPr bwMode="auto">
                          <a:xfrm>
                            <a:off x="400050" y="88061"/>
                            <a:ext cx="6057901" cy="1682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5B9BD5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chemeClr val="dk1">
                                    <a:lumMod val="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/>
                              </a14:hiddenEffects>
                            </a:ext>
                          </a:extLst>
                        </wps:spPr>
                        <wps:txbx>
                          <w:txbxContent>
                            <w:p w14:paraId="2AD8D9B6" w14:textId="77777777" w:rsidR="003331F6" w:rsidRDefault="003331F6" w:rsidP="0022430C">
                              <w:pPr>
                                <w:widowControl w:val="0"/>
                                <w:spacing w:after="0"/>
                                <w:jc w:val="center"/>
                                <w:rPr>
                                  <w:rFonts w:ascii="Montserrat Black" w:hAnsi="Montserrat Black"/>
                                  <w:color w:val="FFFFFF"/>
                                  <w:sz w:val="144"/>
                                  <w:szCs w:val="144"/>
                                </w:rPr>
                              </w:pPr>
                              <w:r>
                                <w:rPr>
                                  <w:rFonts w:ascii="Montserrat Black" w:hAnsi="Montserrat Black"/>
                                  <w:color w:val="FFFFFF"/>
                                  <w:sz w:val="144"/>
                                  <w:szCs w:val="144"/>
                                </w:rPr>
                                <w:t>ERIC SHIELS</w:t>
                              </w:r>
                            </w:p>
                          </w:txbxContent>
                        </wps:txbx>
                        <wps:bodyPr rot="0" vert="horz" wrap="square" lIns="36576" tIns="36576" rIns="36576" bIns="36576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882372" id="Group 43" o:spid="_x0000_s1026" style="position:absolute;margin-left:36.7pt;margin-top:-48.25pt;width:538.5pt;height:138.4pt;z-index:251673600;mso-position-horizontal-relative:page;mso-width-relative:margin;mso-height-relative:margin" coordorigin="191,190" coordsize="68580,175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">
                <v:rect id="Rectangle 40" o:spid="_x0000_s1027" style="position:absolute;left:191;top:190;width:68580;height:175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" fillcolor="#1c3b4f" strokecolor="white" strokeweight="2.25pt">
                  <v:shadow color="black [0]"/>
                  <v:textbox inset="2.88pt,2.88pt,2.88pt,2.88pt"/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9" o:spid="_x0000_s1028" type="#_x0000_t202" style="position:absolute;left:4000;top:880;width:60579;height:16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" filled="f" fillcolor="#5b9bd5" stroked="f" strokecolor="black [0]" strokeweight="2pt">
                  <v:textbox inset="2.88pt,2.88pt,2.88pt,2.88pt">
                    <w:txbxContent>
                      <w:p w14:paraId="2AD8D9B6" w14:textId="77777777" w:rsidR="003331F6" w:rsidRDefault="003331F6" w:rsidP="0022430C">
                        <w:pPr>
                          <w:widowControl w:val="0"/>
                          <w:spacing w:after="0"/>
                          <w:jc w:val="center"/>
                          <w:rPr>
                            <w:rFonts w:ascii="Montserrat Black" w:hAnsi="Montserrat Black"/>
                            <w:color w:val="FFFFFF"/>
                            <w:sz w:val="144"/>
                            <w:szCs w:val="144"/>
                          </w:rPr>
                        </w:pPr>
                        <w:r>
                          <w:rPr>
                            <w:rFonts w:ascii="Montserrat Black" w:hAnsi="Montserrat Black"/>
                            <w:color w:val="FFFFFF"/>
                            <w:sz w:val="144"/>
                            <w:szCs w:val="144"/>
                          </w:rPr>
                          <w:t>ERIC SHIELS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4E529E81" w14:textId="6B1FD528" w:rsidR="0022430C" w:rsidRDefault="000730A6"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936768" behindDoc="0" locked="0" layoutInCell="1" allowOverlap="1" wp14:anchorId="488E7789" wp14:editId="2D412D83">
                <wp:simplePos x="0" y="0"/>
                <wp:positionH relativeFrom="margin">
                  <wp:posOffset>-332951</wp:posOffset>
                </wp:positionH>
                <wp:positionV relativeFrom="paragraph">
                  <wp:posOffset>862330</wp:posOffset>
                </wp:positionV>
                <wp:extent cx="2495550" cy="8035925"/>
                <wp:effectExtent l="0" t="0" r="0" b="317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803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9A160C4" w14:textId="77777777" w:rsidR="00003C88" w:rsidRPr="002F4CE9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8"/>
                              </w:rPr>
                            </w:pPr>
                            <w:r w:rsidRPr="002F4CE9"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8"/>
                              </w:rPr>
                              <w:t>CONTACT</w:t>
                            </w:r>
                          </w:p>
                          <w:p w14:paraId="6F0A1F2F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(647)575-5510</w:t>
                            </w:r>
                          </w:p>
                          <w:p w14:paraId="1B730185" w14:textId="77777777" w:rsidR="00003C88" w:rsidRPr="002F4CE9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ericshiels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jobs</w:t>
                            </w: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@gmail.com</w:t>
                            </w:r>
                          </w:p>
                          <w:p w14:paraId="260E09CF" w14:textId="77777777" w:rsidR="00003C88" w:rsidRDefault="00003C88" w:rsidP="00003C88">
                            <w:pPr>
                              <w:widowControl w:val="0"/>
                              <w:spacing w:afterLines="60" w:after="144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www.linkedin.com/in/eric-shiels</w:t>
                            </w:r>
                          </w:p>
                          <w:p w14:paraId="039B1069" w14:textId="77777777" w:rsidR="00003C88" w:rsidRDefault="00003C88" w:rsidP="00003C88">
                            <w:pPr>
                              <w:widowControl w:val="0"/>
                              <w:spacing w:afterLines="60" w:after="144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6977FD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https://github.com/E-Shiels</w:t>
                            </w:r>
                          </w:p>
                          <w:p w14:paraId="6ED1472F" w14:textId="13346F9C" w:rsidR="00003C88" w:rsidRDefault="00003C88" w:rsidP="00003C88">
                            <w:pPr>
                              <w:widowControl w:val="0"/>
                              <w:spacing w:afterLines="60" w:after="144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www.</w:t>
                            </w:r>
                            <w:r w:rsidR="00CA734D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ericshiels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.com (P</w:t>
                            </w:r>
                            <w:r w:rsidR="008B2B4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ersonal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 site)</w:t>
                            </w:r>
                          </w:p>
                          <w:p w14:paraId="6DA4DB5F" w14:textId="77777777" w:rsidR="00003C88" w:rsidRPr="00881FFE" w:rsidRDefault="00003C88" w:rsidP="00003C88">
                            <w:pPr>
                              <w:widowControl w:val="0"/>
                              <w:spacing w:afterLines="60" w:after="144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</w:p>
                          <w:p w14:paraId="6880AABE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6"/>
                              </w:rPr>
                              <w:t xml:space="preserve">PROFESSIONAL SKILLS </w:t>
                            </w:r>
                          </w:p>
                          <w:p w14:paraId="2B233622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HTML and CSS</w:t>
                            </w:r>
                          </w:p>
                          <w:p w14:paraId="00E07A8A" w14:textId="3A3C0DB4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JavaScript</w:t>
                            </w:r>
                            <w:r w:rsidR="00D73C25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, 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jQuery</w:t>
                            </w:r>
                            <w:r w:rsidR="00D73C25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 and AJAX</w:t>
                            </w:r>
                          </w:p>
                          <w:p w14:paraId="3EC9BED9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React and Redux</w:t>
                            </w:r>
                          </w:p>
                          <w:p w14:paraId="5CAB65F2" w14:textId="7C5530CC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Ruby and Ruby on Rails</w:t>
                            </w:r>
                          </w:p>
                          <w:p w14:paraId="6B3E0C0D" w14:textId="040F1B1B" w:rsidR="00CA734D" w:rsidRPr="002F4CE9" w:rsidRDefault="00CA734D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Microsoft Flow/Power Automate</w:t>
                            </w:r>
                          </w:p>
                          <w:p w14:paraId="3672D56C" w14:textId="6E81959A" w:rsidR="00003C88" w:rsidRPr="002F4CE9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Basic knowledge of 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Git/</w:t>
                            </w:r>
                            <w:proofErr w:type="spellStart"/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Github</w:t>
                            </w:r>
                            <w:proofErr w:type="spellEnd"/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, </w:t>
                            </w: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SQL</w:t>
                            </w: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 xml:space="preserve">, Sinatra, and </w:t>
                            </w:r>
                            <w:proofErr w:type="spellStart"/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mongoDB</w:t>
                            </w:r>
                            <w:proofErr w:type="spellEnd"/>
                          </w:p>
                          <w:p w14:paraId="6E726846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Montserrat Black" w:hAnsi="Montserrat Black"/>
                                <w:b/>
                                <w:bCs/>
                                <w:color w:val="FD4345"/>
                                <w:sz w:val="26"/>
                                <w:szCs w:val="26"/>
                              </w:rPr>
                              <w:t xml:space="preserve">PERSONAL SKILLS </w:t>
                            </w:r>
                          </w:p>
                          <w:p w14:paraId="36172FAE" w14:textId="77777777" w:rsidR="00003C88" w:rsidRPr="00AF23C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Great communicator</w:t>
                            </w:r>
                          </w:p>
                          <w:p w14:paraId="328CEF91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Organized</w:t>
                            </w:r>
                          </w:p>
                          <w:p w14:paraId="63CF60D8" w14:textId="77777777" w:rsidR="00003C88" w:rsidRPr="002F4CE9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Reliable and professional</w:t>
                            </w:r>
                          </w:p>
                          <w:p w14:paraId="25C33023" w14:textId="77777777" w:rsidR="00003C88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 w:rsidRPr="002F4CE9"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Quick learner</w:t>
                            </w:r>
                          </w:p>
                          <w:p w14:paraId="4C1A773F" w14:textId="77777777" w:rsidR="00003C88" w:rsidRPr="002F4CE9" w:rsidRDefault="00003C88" w:rsidP="00003C88">
                            <w:pPr>
                              <w:widowControl w:val="0"/>
                              <w:spacing w:after="60" w:line="240" w:lineRule="auto"/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FFFFFF"/>
                                <w:sz w:val="20"/>
                              </w:rPr>
                              <w:t>Team player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8E7789" id="Text Box 2" o:spid="_x0000_s1029" type="#_x0000_t202" style="position:absolute;margin-left:-26.2pt;margin-top:67.9pt;width:196.5pt;height:632.75pt;z-index:251936768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" filled="f" fillcolor="#5b9bd5" stroked="f" strokecolor="black [0]" strokeweight="2pt">
                <v:textbox inset="2.88pt,2.88pt,2.88pt,2.88pt">
                  <w:txbxContent>
                    <w:p w14:paraId="69A160C4" w14:textId="77777777" w:rsidR="00003C88" w:rsidRPr="002F4CE9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8"/>
                        </w:rPr>
                      </w:pPr>
                      <w:r w:rsidRPr="002F4CE9"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8"/>
                        </w:rPr>
                        <w:t>CONTACT</w:t>
                      </w:r>
                    </w:p>
                    <w:p w14:paraId="6F0A1F2F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(647)575-5510</w:t>
                      </w:r>
                    </w:p>
                    <w:p w14:paraId="1B730185" w14:textId="77777777" w:rsidR="00003C88" w:rsidRPr="002F4CE9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ericshiels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jobs</w:t>
                      </w: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@gmail.com</w:t>
                      </w:r>
                    </w:p>
                    <w:p w14:paraId="260E09CF" w14:textId="77777777" w:rsidR="00003C88" w:rsidRDefault="00003C88" w:rsidP="00003C88">
                      <w:pPr>
                        <w:widowControl w:val="0"/>
                        <w:spacing w:afterLines="60" w:after="144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www.linkedin.com/in/eric-shiels</w:t>
                      </w:r>
                    </w:p>
                    <w:p w14:paraId="039B1069" w14:textId="77777777" w:rsidR="00003C88" w:rsidRDefault="00003C88" w:rsidP="00003C88">
                      <w:pPr>
                        <w:widowControl w:val="0"/>
                        <w:spacing w:afterLines="60" w:after="144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6977FD">
                        <w:rPr>
                          <w:rFonts w:ascii="Montserrat" w:hAnsi="Montserrat"/>
                          <w:color w:val="FFFFFF"/>
                          <w:sz w:val="20"/>
                        </w:rPr>
                        <w:t>https://github.com/E-Shiels</w:t>
                      </w:r>
                    </w:p>
                    <w:p w14:paraId="6ED1472F" w14:textId="13346F9C" w:rsidR="00003C88" w:rsidRDefault="00003C88" w:rsidP="00003C88">
                      <w:pPr>
                        <w:widowControl w:val="0"/>
                        <w:spacing w:afterLines="60" w:after="144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www.</w:t>
                      </w:r>
                      <w:r w:rsidR="00CA734D">
                        <w:rPr>
                          <w:rFonts w:ascii="Montserrat" w:hAnsi="Montserrat"/>
                          <w:color w:val="FFFFFF"/>
                          <w:sz w:val="20"/>
                        </w:rPr>
                        <w:t>ericshiels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.com (P</w:t>
                      </w:r>
                      <w:r w:rsidR="008B2B49">
                        <w:rPr>
                          <w:rFonts w:ascii="Montserrat" w:hAnsi="Montserrat"/>
                          <w:color w:val="FFFFFF"/>
                          <w:sz w:val="20"/>
                        </w:rPr>
                        <w:t>ersonal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 site)</w:t>
                      </w:r>
                    </w:p>
                    <w:p w14:paraId="6DA4DB5F" w14:textId="77777777" w:rsidR="00003C88" w:rsidRPr="00881FFE" w:rsidRDefault="00003C88" w:rsidP="00003C88">
                      <w:pPr>
                        <w:widowControl w:val="0"/>
                        <w:spacing w:afterLines="60" w:after="144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</w:p>
                    <w:p w14:paraId="6880AABE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6"/>
                        </w:rPr>
                      </w:pPr>
                      <w:r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6"/>
                        </w:rPr>
                        <w:t xml:space="preserve">PROFESSIONAL SKILLS </w:t>
                      </w:r>
                    </w:p>
                    <w:p w14:paraId="2B233622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HTML and CSS</w:t>
                      </w:r>
                    </w:p>
                    <w:p w14:paraId="00E07A8A" w14:textId="3A3C0DB4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JavaScript</w:t>
                      </w:r>
                      <w:r w:rsidR="00D73C25"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, 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jQuery</w:t>
                      </w:r>
                      <w:r w:rsidR="00D73C25"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 and AJAX</w:t>
                      </w:r>
                    </w:p>
                    <w:p w14:paraId="3EC9BED9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React and Redux</w:t>
                      </w:r>
                    </w:p>
                    <w:p w14:paraId="5CAB65F2" w14:textId="7C5530CC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Ruby and Ruby on Rails</w:t>
                      </w:r>
                    </w:p>
                    <w:p w14:paraId="6B3E0C0D" w14:textId="040F1B1B" w:rsidR="00CA734D" w:rsidRPr="002F4CE9" w:rsidRDefault="00CA734D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Microsoft Flow/Power Automate</w:t>
                      </w:r>
                    </w:p>
                    <w:p w14:paraId="3672D56C" w14:textId="6E81959A" w:rsidR="00003C88" w:rsidRPr="002F4CE9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Basic knowledge of 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Git/</w:t>
                      </w:r>
                      <w:proofErr w:type="spellStart"/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Github</w:t>
                      </w:r>
                      <w:proofErr w:type="spellEnd"/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, </w:t>
                      </w: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SQL</w:t>
                      </w: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 xml:space="preserve">, Sinatra, and </w:t>
                      </w:r>
                      <w:proofErr w:type="spellStart"/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mongoDB</w:t>
                      </w:r>
                      <w:proofErr w:type="spellEnd"/>
                    </w:p>
                    <w:p w14:paraId="6E726846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6"/>
                        </w:rPr>
                      </w:pPr>
                      <w:r>
                        <w:rPr>
                          <w:rFonts w:ascii="Montserrat Black" w:hAnsi="Montserrat Black"/>
                          <w:b/>
                          <w:bCs/>
                          <w:color w:val="FD4345"/>
                          <w:sz w:val="26"/>
                          <w:szCs w:val="26"/>
                        </w:rPr>
                        <w:t xml:space="preserve">PERSONAL SKILLS </w:t>
                      </w:r>
                    </w:p>
                    <w:p w14:paraId="36172FAE" w14:textId="77777777" w:rsidR="00003C88" w:rsidRPr="00AF23C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  <w:szCs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Great communicator</w:t>
                      </w:r>
                    </w:p>
                    <w:p w14:paraId="328CEF91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Organized</w:t>
                      </w:r>
                    </w:p>
                    <w:p w14:paraId="63CF60D8" w14:textId="77777777" w:rsidR="00003C88" w:rsidRPr="002F4CE9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Reliable and professional</w:t>
                      </w:r>
                    </w:p>
                    <w:p w14:paraId="25C33023" w14:textId="77777777" w:rsidR="00003C88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 w:rsidRPr="002F4CE9">
                        <w:rPr>
                          <w:rFonts w:ascii="Montserrat" w:hAnsi="Montserrat"/>
                          <w:color w:val="FFFFFF"/>
                          <w:sz w:val="20"/>
                        </w:rPr>
                        <w:t>Quick learner</w:t>
                      </w:r>
                    </w:p>
                    <w:p w14:paraId="4C1A773F" w14:textId="77777777" w:rsidR="00003C88" w:rsidRPr="002F4CE9" w:rsidRDefault="00003C88" w:rsidP="00003C88">
                      <w:pPr>
                        <w:widowControl w:val="0"/>
                        <w:spacing w:after="60" w:line="240" w:lineRule="auto"/>
                        <w:rPr>
                          <w:rFonts w:ascii="Montserrat" w:hAnsi="Montserrat"/>
                          <w:color w:val="FFFFFF"/>
                          <w:sz w:val="20"/>
                        </w:rPr>
                      </w:pPr>
                      <w:r>
                        <w:rPr>
                          <w:rFonts w:ascii="Montserrat" w:hAnsi="Montserrat"/>
                          <w:color w:val="FFFFFF"/>
                          <w:sz w:val="20"/>
                        </w:rPr>
                        <w:t>Team play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6467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3872" behindDoc="0" locked="0" layoutInCell="1" allowOverlap="1" wp14:anchorId="5CA68D78" wp14:editId="6F1C1E7A">
                <wp:simplePos x="0" y="0"/>
                <wp:positionH relativeFrom="column">
                  <wp:posOffset>2313305</wp:posOffset>
                </wp:positionH>
                <wp:positionV relativeFrom="paragraph">
                  <wp:posOffset>3518421</wp:posOffset>
                </wp:positionV>
                <wp:extent cx="3959860" cy="6985"/>
                <wp:effectExtent l="0" t="0" r="21590" b="31115"/>
                <wp:wrapNone/>
                <wp:docPr id="35" name="Straight Arrow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698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D4345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E1683C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5" o:spid="_x0000_s1026" type="#_x0000_t32" style="position:absolute;margin-left:182.15pt;margin-top:277.05pt;width:311.8pt;height:.55pt;flip:y;z-index:25166387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" strokecolor="#fd4345" strokeweight="2pt">
                <v:shadow color="black [0]"/>
              </v:shape>
            </w:pict>
          </mc:Fallback>
        </mc:AlternateContent>
      </w:r>
      <w:r w:rsidR="00B6467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5680" behindDoc="0" locked="0" layoutInCell="1" allowOverlap="1" wp14:anchorId="2011E720" wp14:editId="0EABE0DD">
                <wp:simplePos x="0" y="0"/>
                <wp:positionH relativeFrom="margin">
                  <wp:posOffset>-451213</wp:posOffset>
                </wp:positionH>
                <wp:positionV relativeFrom="paragraph">
                  <wp:posOffset>882832</wp:posOffset>
                </wp:positionV>
                <wp:extent cx="2704465" cy="7374528"/>
                <wp:effectExtent l="19050" t="19050" r="19685" b="17145"/>
                <wp:wrapNone/>
                <wp:docPr id="42" name="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04465" cy="7374528"/>
                        </a:xfrm>
                        <a:prstGeom prst="rect">
                          <a:avLst/>
                        </a:prstGeom>
                        <a:solidFill>
                          <a:srgbClr val="506076"/>
                        </a:solidFill>
                        <a:ln w="285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9F8487" id="Rectangle 42" o:spid="_x0000_s1026" style="position:absolute;margin-left:-35.55pt;margin-top:69.5pt;width:212.95pt;height:580.65pt;z-index:251655680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" fillcolor="#506076" strokecolor="white" strokeweight="2.25pt">
                <v:shadow color="black [0]"/>
                <v:textbox inset="2.88pt,2.88pt,2.88pt,2.88pt"/>
                <w10:wrap anchorx="margin"/>
              </v:rect>
            </w:pict>
          </mc:Fallback>
        </mc:AlternateContent>
      </w:r>
      <w:r w:rsidR="00B54476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0800" behindDoc="0" locked="0" layoutInCell="1" allowOverlap="1" wp14:anchorId="5A429D06" wp14:editId="2C2225F1">
                <wp:simplePos x="0" y="0"/>
                <wp:positionH relativeFrom="column">
                  <wp:posOffset>2312670</wp:posOffset>
                </wp:positionH>
                <wp:positionV relativeFrom="paragraph">
                  <wp:posOffset>3561209</wp:posOffset>
                </wp:positionV>
                <wp:extent cx="4075430" cy="1463040"/>
                <wp:effectExtent l="0" t="0" r="1270" b="3810"/>
                <wp:wrapNone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5430" cy="14630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E039FCF" w14:textId="1462187C" w:rsidR="003331F6" w:rsidRPr="00247AFF" w:rsidRDefault="00422D8B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</w:pPr>
                            <w:r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 xml:space="preserve">FRONT-END </w:t>
                            </w:r>
                            <w:r w:rsidR="006F302F"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>WEB DEVELOPER</w:t>
                            </w:r>
                          </w:p>
                          <w:p w14:paraId="6C16CE65" w14:textId="3863E79D" w:rsidR="003331F6" w:rsidRDefault="006F302F" w:rsidP="00FA3F9D">
                            <w:pPr>
                              <w:widowControl w:val="0"/>
                              <w:spacing w:after="0" w:line="180" w:lineRule="auto"/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Health-Bridge</w:t>
                            </w:r>
                            <w:r w:rsidR="003331F6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 xml:space="preserve"> | </w:t>
                            </w: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Jul 2019 – Aug 2019</w:t>
                            </w:r>
                          </w:p>
                          <w:p w14:paraId="41F8DED2" w14:textId="2643EAD9" w:rsidR="003331F6" w:rsidRPr="004A3131" w:rsidRDefault="006F302F" w:rsidP="0022430C">
                            <w:pPr>
                              <w:widowControl w:val="0"/>
                              <w:spacing w:line="276" w:lineRule="auto"/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>6-week contract</w:t>
                            </w:r>
                            <w:r w:rsidR="004A3131">
                              <w:rPr>
                                <w:rFonts w:ascii="Montserrat" w:hAnsi="Montserrat"/>
                                <w:b/>
                                <w:bCs/>
                                <w:sz w:val="18"/>
                                <w:szCs w:val="18"/>
                                <w:lang w:val="en-US"/>
                              </w:rPr>
                              <w:t xml:space="preserve"> position</w:t>
                            </w:r>
                          </w:p>
                          <w:p w14:paraId="00673E91" w14:textId="64B3BE1D" w:rsidR="004A3131" w:rsidRPr="001B6A9C" w:rsidRDefault="003331F6" w:rsidP="004A3131">
                            <w:pPr>
                              <w:pStyle w:val="pv-entitydescription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ind w:left="0"/>
                              <w:textAlignment w:val="baseline"/>
                              <w:rPr>
                                <w:rFonts w:ascii="Segoe UI" w:hAnsi="Segoe UI" w:cs="Segoe UI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</w:t>
                            </w:r>
                            <w:r w:rsidRPr="001B6A9C">
                              <w:rPr>
                                <w:color w:val="000000" w:themeColor="text1"/>
                              </w:rPr>
                              <w:t> </w:t>
                            </w:r>
                            <w:r w:rsidR="004A3131" w:rsidRPr="001B6A9C">
                              <w:rPr>
                                <w:rFonts w:ascii="Montserrat" w:eastAsiaTheme="minorHAnsi" w:hAnsi="Montserrat" w:cstheme="minorBidi"/>
                                <w:color w:val="000000" w:themeColor="text1"/>
                                <w:sz w:val="18"/>
                                <w:szCs w:val="18"/>
                                <w:lang w:eastAsia="en-US"/>
                              </w:rPr>
                              <w:t>Developed the front-end of a web application for a healthcare start-up as the only front-end developer. Built (and designed) a React UI with Redux state management and connected it to an API.</w:t>
                            </w:r>
                          </w:p>
                          <w:p w14:paraId="13D80324" w14:textId="77777777" w:rsidR="004A3131" w:rsidRDefault="004A3131" w:rsidP="004A3131">
                            <w:pPr>
                              <w:pStyle w:val="pv-profile-sectioncard-item-v2"/>
                              <w:numPr>
                                <w:ilvl w:val="0"/>
                                <w:numId w:val="1"/>
                              </w:numPr>
                              <w:spacing w:before="0" w:beforeAutospacing="0" w:after="0" w:afterAutospacing="0"/>
                              <w:ind w:left="0"/>
                              <w:textAlignment w:val="baseline"/>
                              <w:rPr>
                                <w:rStyle w:val="Hyperlink"/>
                                <w:b/>
                                <w:bCs/>
                                <w:color w:val="0073B1"/>
                                <w:u w:val="none"/>
                                <w:bdr w:val="none" w:sz="0" w:space="0" w:color="auto" w:frame="1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instrText xml:space="preserve"> HYPERLINK "https://www.linkedin.com/search/results/index/?keywords=Sheridan%20Park%20Family%20Church" </w:instrText>
                            </w: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fldChar w:fldCharType="separate"/>
                            </w:r>
                          </w:p>
                          <w:p w14:paraId="60FD33F9" w14:textId="77777777" w:rsidR="004A3131" w:rsidRDefault="004A3131" w:rsidP="004A3131">
                            <w:pPr>
                              <w:pStyle w:val="pv-profile-sectioncard-item-v2"/>
                              <w:spacing w:before="0" w:beforeAutospacing="0" w:after="0" w:afterAutospacing="0"/>
                              <w:textAlignment w:val="baseline"/>
                            </w:pPr>
                            <w:r>
                              <w:rPr>
                                <w:rFonts w:ascii="Segoe UI" w:hAnsi="Segoe UI" w:cs="Segoe UI"/>
                                <w:sz w:val="18"/>
                                <w:szCs w:val="18"/>
                              </w:rPr>
                              <w:fldChar w:fldCharType="end"/>
                            </w:r>
                          </w:p>
                          <w:p w14:paraId="0388E7F3" w14:textId="42E99A6B" w:rsidR="004A3131" w:rsidRDefault="004A3131" w:rsidP="004A3131">
                            <w:pPr>
                              <w:widowControl w:val="0"/>
                              <w:tabs>
                                <w:tab w:val="left" w:pos="0"/>
                              </w:tabs>
                              <w:spacing w:line="276" w:lineRule="auto"/>
                              <w:ind w:left="567" w:hanging="567"/>
                              <w:rPr>
                                <w:rFonts w:ascii="Montserrat" w:hAnsi="Montserrat"/>
                                <w:sz w:val="20"/>
                                <w:szCs w:val="20"/>
                              </w:rPr>
                            </w:pPr>
                          </w:p>
                          <w:p w14:paraId="33E670F0" w14:textId="6DF11DAF" w:rsidR="003331F6" w:rsidRDefault="003331F6" w:rsidP="0022430C">
                            <w:pPr>
                              <w:widowControl w:val="0"/>
                              <w:spacing w:line="180" w:lineRule="auto"/>
                              <w:ind w:left="567" w:hanging="567"/>
                              <w:rPr>
                                <w:rFonts w:ascii="Montserrat" w:hAnsi="Montserrat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29D06" id="Text Box 36" o:spid="_x0000_s1030" type="#_x0000_t202" style="position:absolute;margin-left:182.1pt;margin-top:280.4pt;width:320.9pt;height:115.2pt;z-index:25166080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" filled="f" fillcolor="#5b9bd5" stroked="f" strokecolor="black [0]" strokeweight="2pt">
                <v:textbox inset="2.88pt,2.88pt,2.88pt,2.88pt">
                  <w:txbxContent>
                    <w:p w14:paraId="7E039FCF" w14:textId="1462187C" w:rsidR="003331F6" w:rsidRPr="00247AFF" w:rsidRDefault="00422D8B" w:rsidP="0022430C">
                      <w:pPr>
                        <w:widowControl w:val="0"/>
                        <w:spacing w:line="180" w:lineRule="auto"/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</w:pPr>
                      <w:r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 xml:space="preserve">FRONT-END </w:t>
                      </w:r>
                      <w:r w:rsidR="006F302F"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>WEB DEVELOPER</w:t>
                      </w:r>
                    </w:p>
                    <w:p w14:paraId="6C16CE65" w14:textId="3863E79D" w:rsidR="003331F6" w:rsidRDefault="006F302F" w:rsidP="00FA3F9D">
                      <w:pPr>
                        <w:widowControl w:val="0"/>
                        <w:spacing w:after="0" w:line="180" w:lineRule="auto"/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Health-Bridge</w:t>
                      </w:r>
                      <w:r w:rsidR="003331F6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 xml:space="preserve"> | </w:t>
                      </w: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Jul 2019 – Aug 2019</w:t>
                      </w:r>
                    </w:p>
                    <w:p w14:paraId="41F8DED2" w14:textId="2643EAD9" w:rsidR="003331F6" w:rsidRPr="004A3131" w:rsidRDefault="006F302F" w:rsidP="0022430C">
                      <w:pPr>
                        <w:widowControl w:val="0"/>
                        <w:spacing w:line="276" w:lineRule="auto"/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  <w:lang w:val="en-US"/>
                        </w:rPr>
                        <w:t>6-week contract</w:t>
                      </w:r>
                      <w:r w:rsidR="004A3131">
                        <w:rPr>
                          <w:rFonts w:ascii="Montserrat" w:hAnsi="Montserrat"/>
                          <w:b/>
                          <w:bCs/>
                          <w:sz w:val="18"/>
                          <w:szCs w:val="18"/>
                          <w:lang w:val="en-US"/>
                        </w:rPr>
                        <w:t xml:space="preserve"> position</w:t>
                      </w:r>
                    </w:p>
                    <w:p w14:paraId="00673E91" w14:textId="64B3BE1D" w:rsidR="004A3131" w:rsidRPr="001B6A9C" w:rsidRDefault="003331F6" w:rsidP="004A3131">
                      <w:pPr>
                        <w:pStyle w:val="pv-entitydescription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ind w:left="0"/>
                        <w:textAlignment w:val="baseline"/>
                        <w:rPr>
                          <w:rFonts w:ascii="Segoe UI" w:hAnsi="Segoe UI" w:cs="Segoe UI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</w:t>
                      </w:r>
                      <w:r w:rsidRPr="001B6A9C">
                        <w:rPr>
                          <w:color w:val="000000" w:themeColor="text1"/>
                        </w:rPr>
                        <w:t> </w:t>
                      </w:r>
                      <w:r w:rsidR="004A3131" w:rsidRPr="001B6A9C">
                        <w:rPr>
                          <w:rFonts w:ascii="Montserrat" w:eastAsiaTheme="minorHAnsi" w:hAnsi="Montserrat" w:cstheme="minorBidi"/>
                          <w:color w:val="000000" w:themeColor="text1"/>
                          <w:sz w:val="18"/>
                          <w:szCs w:val="18"/>
                          <w:lang w:eastAsia="en-US"/>
                        </w:rPr>
                        <w:t>Developed the front-end of a web application for a healthcare start-up as the only front-end developer. Built (and designed) a React UI with Redux state management and connected it to an API.</w:t>
                      </w:r>
                    </w:p>
                    <w:p w14:paraId="13D80324" w14:textId="77777777" w:rsidR="004A3131" w:rsidRDefault="004A3131" w:rsidP="004A3131">
                      <w:pPr>
                        <w:pStyle w:val="pv-profile-sectioncard-item-v2"/>
                        <w:numPr>
                          <w:ilvl w:val="0"/>
                          <w:numId w:val="1"/>
                        </w:numPr>
                        <w:spacing w:before="0" w:beforeAutospacing="0" w:after="0" w:afterAutospacing="0"/>
                        <w:ind w:left="0"/>
                        <w:textAlignment w:val="baseline"/>
                        <w:rPr>
                          <w:rStyle w:val="Hyperlink"/>
                          <w:b/>
                          <w:bCs/>
                          <w:color w:val="0073B1"/>
                          <w:u w:val="none"/>
                          <w:bdr w:val="none" w:sz="0" w:space="0" w:color="auto" w:frame="1"/>
                        </w:rPr>
                      </w:pP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fldChar w:fldCharType="begin"/>
                      </w: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instrText xml:space="preserve"> HYPERLINK "https://www.linkedin.com/search/results/index/?keywords=Sheridan%20Park%20Family%20Church" </w:instrText>
                      </w: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fldChar w:fldCharType="separate"/>
                      </w:r>
                    </w:p>
                    <w:p w14:paraId="60FD33F9" w14:textId="77777777" w:rsidR="004A3131" w:rsidRDefault="004A3131" w:rsidP="004A3131">
                      <w:pPr>
                        <w:pStyle w:val="pv-profile-sectioncard-item-v2"/>
                        <w:spacing w:before="0" w:beforeAutospacing="0" w:after="0" w:afterAutospacing="0"/>
                        <w:textAlignment w:val="baseline"/>
                      </w:pPr>
                      <w:r>
                        <w:rPr>
                          <w:rFonts w:ascii="Segoe UI" w:hAnsi="Segoe UI" w:cs="Segoe UI"/>
                          <w:sz w:val="18"/>
                          <w:szCs w:val="18"/>
                        </w:rPr>
                        <w:fldChar w:fldCharType="end"/>
                      </w:r>
                    </w:p>
                    <w:p w14:paraId="0388E7F3" w14:textId="42E99A6B" w:rsidR="004A3131" w:rsidRDefault="004A3131" w:rsidP="004A3131">
                      <w:pPr>
                        <w:widowControl w:val="0"/>
                        <w:tabs>
                          <w:tab w:val="left" w:pos="0"/>
                        </w:tabs>
                        <w:spacing w:line="276" w:lineRule="auto"/>
                        <w:ind w:left="567" w:hanging="567"/>
                        <w:rPr>
                          <w:rFonts w:ascii="Montserrat" w:hAnsi="Montserrat"/>
                          <w:sz w:val="20"/>
                          <w:szCs w:val="20"/>
                        </w:rPr>
                      </w:pPr>
                    </w:p>
                    <w:p w14:paraId="33E670F0" w14:textId="6DF11DAF" w:rsidR="003331F6" w:rsidRDefault="003331F6" w:rsidP="0022430C">
                      <w:pPr>
                        <w:widowControl w:val="0"/>
                        <w:spacing w:line="180" w:lineRule="auto"/>
                        <w:ind w:left="567" w:hanging="567"/>
                        <w:rPr>
                          <w:rFonts w:ascii="Montserrat" w:hAnsi="Montserrat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651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48512" behindDoc="0" locked="0" layoutInCell="1" allowOverlap="1" wp14:anchorId="1A32CF0F" wp14:editId="3D29244B">
                <wp:simplePos x="0" y="0"/>
                <wp:positionH relativeFrom="column">
                  <wp:posOffset>2312035</wp:posOffset>
                </wp:positionH>
                <wp:positionV relativeFrom="paragraph">
                  <wp:posOffset>7246781</wp:posOffset>
                </wp:positionV>
                <wp:extent cx="4075430" cy="692150"/>
                <wp:effectExtent l="0" t="0" r="1270" b="0"/>
                <wp:wrapNone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5430" cy="692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CA1C4D8" w14:textId="77777777" w:rsidR="003331F6" w:rsidRPr="00247AFF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</w:pPr>
                            <w:r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>ASSISTANT SOCCER COACH</w:t>
                            </w:r>
                          </w:p>
                          <w:p w14:paraId="15098E2E" w14:textId="77777777" w:rsidR="003331F6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Glenbrook Presbyterian Church | (1 week/Summer) 2012, 2013, 2014</w:t>
                            </w:r>
                          </w:p>
                          <w:p w14:paraId="2AA029FE" w14:textId="77777777" w:rsidR="003331F6" w:rsidRDefault="003331F6" w:rsidP="0022430C">
                            <w:pPr>
                              <w:widowControl w:val="0"/>
                              <w:spacing w:before="20" w:after="60"/>
                              <w:rPr>
                                <w:rFonts w:ascii="Montserrat" w:hAnsi="Montserrat"/>
                                <w:color w:val="000000"/>
                                <w:sz w:val="18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</w:t>
                            </w:r>
                            <w:r>
                              <w:t> </w:t>
                            </w:r>
                            <w:r>
                              <w:rPr>
                                <w:rFonts w:ascii="Montserrat" w:hAnsi="Montserrat"/>
                                <w:sz w:val="18"/>
                                <w:szCs w:val="18"/>
                                <w:lang w:val="en-US"/>
                              </w:rPr>
                              <w:t>Set up equipment each morning</w:t>
                            </w:r>
                          </w:p>
                          <w:p w14:paraId="5D77C05A" w14:textId="77777777" w:rsidR="003331F6" w:rsidRDefault="003331F6" w:rsidP="0022430C">
                            <w:pPr>
                              <w:widowControl w:val="0"/>
                              <w:spacing w:before="20" w:after="60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</w:t>
                            </w:r>
                            <w:r>
                              <w:t> </w:t>
                            </w:r>
                            <w:r>
                              <w:rPr>
                                <w:rFonts w:ascii="Montserrat" w:hAnsi="Montserrat"/>
                                <w:sz w:val="18"/>
                                <w:szCs w:val="18"/>
                                <w:lang w:val="en-US"/>
                              </w:rPr>
                              <w:t>Taught soccer skills and helped runs drills and scrimmages</w:t>
                            </w:r>
                            <w:r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32CF0F" id="Text Box 32" o:spid="_x0000_s1031" type="#_x0000_t202" style="position:absolute;margin-left:182.05pt;margin-top:570.6pt;width:320.9pt;height:54.5pt;z-index:25164851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" filled="f" fillcolor="#5b9bd5" stroked="f" strokecolor="black [0]" strokeweight="2pt">
                <v:textbox inset="2.88pt,2.88pt,2.88pt,2.88pt">
                  <w:txbxContent>
                    <w:p w14:paraId="6CA1C4D8" w14:textId="77777777" w:rsidR="003331F6" w:rsidRPr="00247AFF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</w:pPr>
                      <w:r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>ASSISTANT SOCCER COACH</w:t>
                      </w:r>
                    </w:p>
                    <w:p w14:paraId="15098E2E" w14:textId="77777777" w:rsidR="003331F6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Glenbrook Presbyterian Church | (1 week/Summer) 2012, 2013, 2014</w:t>
                      </w:r>
                    </w:p>
                    <w:p w14:paraId="2AA029FE" w14:textId="77777777" w:rsidR="003331F6" w:rsidRDefault="003331F6" w:rsidP="0022430C">
                      <w:pPr>
                        <w:widowControl w:val="0"/>
                        <w:spacing w:before="20" w:after="60"/>
                        <w:rPr>
                          <w:rFonts w:ascii="Montserrat" w:hAnsi="Montserrat"/>
                          <w:color w:val="000000"/>
                          <w:sz w:val="18"/>
                          <w:szCs w:val="18"/>
                          <w:lang w:val="en-US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</w:t>
                      </w:r>
                      <w:r>
                        <w:t> </w:t>
                      </w:r>
                      <w:r>
                        <w:rPr>
                          <w:rFonts w:ascii="Montserrat" w:hAnsi="Montserrat"/>
                          <w:sz w:val="18"/>
                          <w:szCs w:val="18"/>
                          <w:lang w:val="en-US"/>
                        </w:rPr>
                        <w:t>Set up equipment each morning</w:t>
                      </w:r>
                    </w:p>
                    <w:p w14:paraId="5D77C05A" w14:textId="77777777" w:rsidR="003331F6" w:rsidRDefault="003331F6" w:rsidP="0022430C">
                      <w:pPr>
                        <w:widowControl w:val="0"/>
                        <w:spacing w:before="20" w:after="60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</w:t>
                      </w:r>
                      <w:r>
                        <w:t> </w:t>
                      </w:r>
                      <w:r>
                        <w:rPr>
                          <w:rFonts w:ascii="Montserrat" w:hAnsi="Montserrat"/>
                          <w:sz w:val="18"/>
                          <w:szCs w:val="18"/>
                          <w:lang w:val="en-US"/>
                        </w:rPr>
                        <w:t>Taught soccer skills and helped runs drills and scrimmages</w:t>
                      </w:r>
                      <w:r>
                        <w:rPr>
                          <w:rFonts w:ascii="Montserrat" w:hAnsi="Montserrat"/>
                          <w:sz w:val="18"/>
                          <w:szCs w:val="18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5651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2608" behindDoc="0" locked="0" layoutInCell="1" allowOverlap="1" wp14:anchorId="2ADB7182" wp14:editId="62C528C7">
                <wp:simplePos x="0" y="0"/>
                <wp:positionH relativeFrom="column">
                  <wp:posOffset>2315210</wp:posOffset>
                </wp:positionH>
                <wp:positionV relativeFrom="paragraph">
                  <wp:posOffset>6722110</wp:posOffset>
                </wp:positionV>
                <wp:extent cx="4054475" cy="476250"/>
                <wp:effectExtent l="0" t="0" r="3175" b="0"/>
                <wp:wrapNone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54475" cy="4762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842172E" w14:textId="77777777" w:rsidR="003331F6" w:rsidRPr="00247AFF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</w:pPr>
                            <w:r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>INDOOR SOCCER COACH</w:t>
                            </w:r>
                          </w:p>
                          <w:p w14:paraId="4A803739" w14:textId="77777777" w:rsidR="003331F6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Oakville Soccer Club | Winter 2015, 2016, 2017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DB7182" id="Text Box 33" o:spid="_x0000_s1032" type="#_x0000_t202" style="position:absolute;margin-left:182.3pt;margin-top:529.3pt;width:319.25pt;height:37.5pt;z-index:25165260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" filled="f" fillcolor="#5b9bd5" stroked="f" strokecolor="black [0]" strokeweight="2pt">
                <v:textbox inset="2.88pt,2.88pt,2.88pt,2.88pt">
                  <w:txbxContent>
                    <w:p w14:paraId="6842172E" w14:textId="77777777" w:rsidR="003331F6" w:rsidRPr="00247AFF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</w:pPr>
                      <w:r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>INDOOR SOCCER COACH</w:t>
                      </w:r>
                    </w:p>
                    <w:p w14:paraId="4A803739" w14:textId="77777777" w:rsidR="003331F6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Oakville Soccer Club | Winter 2015, 2016, 2017</w:t>
                      </w:r>
                    </w:p>
                  </w:txbxContent>
                </v:textbox>
              </v:shape>
            </w:pict>
          </mc:Fallback>
        </mc:AlternateContent>
      </w:r>
      <w:r w:rsidR="005651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0560" behindDoc="0" locked="0" layoutInCell="1" allowOverlap="1" wp14:anchorId="30D0FDC6" wp14:editId="40BA4152">
                <wp:simplePos x="0" y="0"/>
                <wp:positionH relativeFrom="column">
                  <wp:posOffset>2312670</wp:posOffset>
                </wp:positionH>
                <wp:positionV relativeFrom="paragraph">
                  <wp:posOffset>7227570</wp:posOffset>
                </wp:positionV>
                <wp:extent cx="3959860" cy="6985"/>
                <wp:effectExtent l="0" t="0" r="21590" b="31115"/>
                <wp:wrapNone/>
                <wp:docPr id="29" name="Straight Arrow Connector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698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D4345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CF5222" id="Straight Arrow Connector 29" o:spid="_x0000_s1026" type="#_x0000_t32" style="position:absolute;margin-left:182.1pt;margin-top:569.1pt;width:311.8pt;height:.55pt;flip:y;z-index:25165056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" strokecolor="#fd4345" strokeweight="2pt">
                <v:shadow color="black [0]"/>
              </v:shape>
            </w:pict>
          </mc:Fallback>
        </mc:AlternateContent>
      </w:r>
      <w:r w:rsidR="005651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46464" behindDoc="0" locked="0" layoutInCell="1" allowOverlap="1" wp14:anchorId="27C881BE" wp14:editId="1629F5BE">
                <wp:simplePos x="0" y="0"/>
                <wp:positionH relativeFrom="column">
                  <wp:posOffset>2312035</wp:posOffset>
                </wp:positionH>
                <wp:positionV relativeFrom="paragraph">
                  <wp:posOffset>6464300</wp:posOffset>
                </wp:positionV>
                <wp:extent cx="4075430" cy="361950"/>
                <wp:effectExtent l="0" t="0" r="1270" b="0"/>
                <wp:wrapNone/>
                <wp:docPr id="3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543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2970F21B" w14:textId="77777777" w:rsidR="003331F6" w:rsidRDefault="003331F6" w:rsidP="0022430C">
                            <w:pPr>
                              <w:widowControl w:val="0"/>
                              <w:rPr>
                                <w:rFonts w:ascii="Montserrat Black" w:hAnsi="Montserrat Black"/>
                                <w:b/>
                                <w:bCs/>
                                <w:color w:val="263547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ontserrat Black" w:hAnsi="Montserrat Black"/>
                                <w:b/>
                                <w:bCs/>
                                <w:color w:val="263547"/>
                                <w:sz w:val="28"/>
                                <w:szCs w:val="28"/>
                              </w:rPr>
                              <w:t>VOLUNTEER EXPERIENC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C881BE" id="Text Box 31" o:spid="_x0000_s1033" type="#_x0000_t202" style="position:absolute;margin-left:182.05pt;margin-top:509pt;width:320.9pt;height:28.5pt;z-index:25164646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" filled="f" fillcolor="#5b9bd5" stroked="f" strokecolor="black [0]" strokeweight="2pt">
                <v:textbox inset="2.88pt,2.88pt,2.88pt,2.88pt">
                  <w:txbxContent>
                    <w:p w14:paraId="2970F21B" w14:textId="77777777" w:rsidR="003331F6" w:rsidRDefault="003331F6" w:rsidP="0022430C">
                      <w:pPr>
                        <w:widowControl w:val="0"/>
                        <w:rPr>
                          <w:rFonts w:ascii="Montserrat Black" w:hAnsi="Montserrat Black"/>
                          <w:b/>
                          <w:bCs/>
                          <w:color w:val="263547"/>
                          <w:sz w:val="28"/>
                          <w:szCs w:val="28"/>
                        </w:rPr>
                      </w:pPr>
                      <w:r>
                        <w:rPr>
                          <w:rFonts w:ascii="Montserrat Black" w:hAnsi="Montserrat Black"/>
                          <w:b/>
                          <w:bCs/>
                          <w:color w:val="263547"/>
                          <w:sz w:val="28"/>
                          <w:szCs w:val="28"/>
                        </w:rPr>
                        <w:t>VOLUNTEER EXPERIENCE</w:t>
                      </w:r>
                    </w:p>
                  </w:txbxContent>
                </v:textbox>
              </v:shape>
            </w:pict>
          </mc:Fallback>
        </mc:AlternateContent>
      </w:r>
      <w:r w:rsidR="005651E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57728" behindDoc="0" locked="0" layoutInCell="1" allowOverlap="1" wp14:anchorId="3775F6C2" wp14:editId="5CA08C0F">
                <wp:simplePos x="0" y="0"/>
                <wp:positionH relativeFrom="column">
                  <wp:posOffset>2312670</wp:posOffset>
                </wp:positionH>
                <wp:positionV relativeFrom="paragraph">
                  <wp:posOffset>6494145</wp:posOffset>
                </wp:positionV>
                <wp:extent cx="3959860" cy="6985"/>
                <wp:effectExtent l="0" t="0" r="21590" b="31115"/>
                <wp:wrapNone/>
                <wp:docPr id="30" name="Straight Arrow Connector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698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D4345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DB6870" id="Straight Arrow Connector 30" o:spid="_x0000_s1026" type="#_x0000_t32" style="position:absolute;margin-left:182.1pt;margin-top:511.35pt;width:311.8pt;height:.55pt;flip:y;z-index:25165772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" strokecolor="#fd4345" strokeweight="2pt">
                <v:shadow color="black [0]"/>
              </v:shape>
            </w:pict>
          </mc:Fallback>
        </mc:AlternateContent>
      </w:r>
      <w:r w:rsidR="00160BB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70016" behindDoc="0" locked="0" layoutInCell="1" allowOverlap="1" wp14:anchorId="4CFC837D" wp14:editId="5A4322F2">
                <wp:simplePos x="0" y="0"/>
                <wp:positionH relativeFrom="column">
                  <wp:posOffset>2310765</wp:posOffset>
                </wp:positionH>
                <wp:positionV relativeFrom="paragraph">
                  <wp:posOffset>5370830</wp:posOffset>
                </wp:positionV>
                <wp:extent cx="4125595" cy="1107440"/>
                <wp:effectExtent l="0" t="0" r="8255" b="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25595" cy="11074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2D718EA" w14:textId="77777777" w:rsidR="003331F6" w:rsidRPr="00247AFF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</w:pPr>
                            <w:r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>ONLINE WEB DEVELOPMENT BOOTCAMP</w:t>
                            </w:r>
                          </w:p>
                          <w:p w14:paraId="40E3B86D" w14:textId="35EEE523" w:rsidR="003331F6" w:rsidRDefault="003331F6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 xml:space="preserve">Flatiron School | </w:t>
                            </w:r>
                            <w:r w:rsidR="001F54EF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July</w:t>
                            </w:r>
                            <w:r w:rsidR="009E37C4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 xml:space="preserve"> 2019</w:t>
                            </w:r>
                          </w:p>
                          <w:p w14:paraId="7B270B54" w14:textId="77777777" w:rsidR="003331F6" w:rsidRPr="001B6A9C" w:rsidRDefault="003331F6" w:rsidP="0022430C">
                            <w:pPr>
                              <w:widowControl w:val="0"/>
                              <w:spacing w:line="180" w:lineRule="auto"/>
                              <w:ind w:left="567" w:hanging="567"/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Symbol" w:hAnsi="Symbol"/>
                                <w:lang w:val="x-none"/>
                              </w:rPr>
                              <w:t></w:t>
                            </w:r>
                            <w:r>
                              <w:t> </w:t>
                            </w:r>
                            <w:r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Learned HTML5, CSS, OOP, Ruby, SQL, ORM, Sinatra, Rails, JavaScript, React, Redux, JSON</w:t>
                            </w:r>
                          </w:p>
                          <w:p w14:paraId="23EA9EA3" w14:textId="460D1744" w:rsidR="003331F6" w:rsidRDefault="003331F6" w:rsidP="0022430C">
                            <w:pPr>
                              <w:widowControl w:val="0"/>
                              <w:spacing w:line="180" w:lineRule="auto"/>
                              <w:ind w:left="567" w:hanging="567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  <w:r w:rsidRPr="001B6A9C">
                              <w:rPr>
                                <w:rFonts w:ascii="Symbol" w:hAnsi="Symbol"/>
                                <w:color w:val="000000" w:themeColor="text1"/>
                                <w:lang w:val="x-none"/>
                              </w:rPr>
                              <w:t></w:t>
                            </w:r>
                            <w:r w:rsidRPr="001B6A9C">
                              <w:rPr>
                                <w:color w:val="000000" w:themeColor="text1"/>
                              </w:rPr>
                              <w:t> </w:t>
                            </w:r>
                            <w:r w:rsid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Projects</w:t>
                            </w:r>
                            <w:r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built during</w:t>
                            </w:r>
                            <w:r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this bootcamp can be seen on my</w:t>
                            </w:r>
                            <w:r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  <w:t xml:space="preserve"> </w:t>
                            </w:r>
                            <w:hyperlink r:id="rId7" w:history="1">
                              <w:r w:rsidRPr="007D3A82">
                                <w:rPr>
                                  <w:rStyle w:val="Hyperlink"/>
                                  <w:rFonts w:ascii="Montserrat" w:hAnsi="Montserrat"/>
                                  <w:sz w:val="18"/>
                                  <w:szCs w:val="18"/>
                                </w:rPr>
                                <w:t>GitHub</w:t>
                              </w:r>
                            </w:hyperlink>
                            <w:r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  <w:t xml:space="preserve"> page</w:t>
                            </w:r>
                          </w:p>
                          <w:p w14:paraId="7AD49646" w14:textId="77777777" w:rsidR="003331F6" w:rsidRDefault="003331F6" w:rsidP="0022430C">
                            <w:pPr>
                              <w:widowControl w:val="0"/>
                              <w:spacing w:line="180" w:lineRule="auto"/>
                              <w:ind w:left="567" w:hanging="567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  <w:p w14:paraId="4895EB13" w14:textId="77777777" w:rsidR="003331F6" w:rsidRDefault="003331F6" w:rsidP="0022430C">
                            <w:pPr>
                              <w:widowControl w:val="0"/>
                              <w:spacing w:line="180" w:lineRule="auto"/>
                              <w:ind w:left="567" w:hanging="567"/>
                              <w:rPr>
                                <w:rFonts w:ascii="Montserrat" w:hAnsi="Montserrat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FC837D" id="Text Box 4" o:spid="_x0000_s1034" type="#_x0000_t202" style="position:absolute;margin-left:181.95pt;margin-top:422.9pt;width:324.85pt;height:87.2pt;z-index:251670016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" filled="f" fillcolor="#5b9bd5" stroked="f" strokecolor="black [0]" strokeweight="2pt">
                <v:textbox inset="2.88pt,2.88pt,2.88pt,2.88pt">
                  <w:txbxContent>
                    <w:p w14:paraId="72D718EA" w14:textId="77777777" w:rsidR="003331F6" w:rsidRPr="00247AFF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</w:pPr>
                      <w:r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>ONLINE WEB DEVELOPMENT BOOTCAMP</w:t>
                      </w:r>
                    </w:p>
                    <w:p w14:paraId="40E3B86D" w14:textId="35EEE523" w:rsidR="003331F6" w:rsidRDefault="003331F6" w:rsidP="0022430C">
                      <w:pPr>
                        <w:widowControl w:val="0"/>
                        <w:spacing w:line="180" w:lineRule="auto"/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 xml:space="preserve">Flatiron School | </w:t>
                      </w:r>
                      <w:r w:rsidR="001F54EF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July</w:t>
                      </w:r>
                      <w:r w:rsidR="009E37C4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 xml:space="preserve"> 2019</w:t>
                      </w:r>
                    </w:p>
                    <w:p w14:paraId="7B270B54" w14:textId="77777777" w:rsidR="003331F6" w:rsidRPr="001B6A9C" w:rsidRDefault="003331F6" w:rsidP="0022430C">
                      <w:pPr>
                        <w:widowControl w:val="0"/>
                        <w:spacing w:line="180" w:lineRule="auto"/>
                        <w:ind w:left="567" w:hanging="567"/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</w:pPr>
                      <w:r>
                        <w:rPr>
                          <w:rFonts w:ascii="Symbol" w:hAnsi="Symbol"/>
                          <w:lang w:val="x-none"/>
                        </w:rPr>
                        <w:t></w:t>
                      </w:r>
                      <w:r>
                        <w:t> </w:t>
                      </w:r>
                      <w:r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Learned HTML5, CSS, OOP, Ruby, SQL, ORM, Sinatra, Rails, JavaScript, React, Redux, JSON</w:t>
                      </w:r>
                    </w:p>
                    <w:p w14:paraId="23EA9EA3" w14:textId="460D1744" w:rsidR="003331F6" w:rsidRDefault="003331F6" w:rsidP="0022430C">
                      <w:pPr>
                        <w:widowControl w:val="0"/>
                        <w:spacing w:line="180" w:lineRule="auto"/>
                        <w:ind w:left="567" w:hanging="567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  <w:r w:rsidRPr="001B6A9C">
                        <w:rPr>
                          <w:rFonts w:ascii="Symbol" w:hAnsi="Symbol"/>
                          <w:color w:val="000000" w:themeColor="text1"/>
                          <w:lang w:val="x-none"/>
                        </w:rPr>
                        <w:t></w:t>
                      </w:r>
                      <w:r w:rsidRPr="001B6A9C">
                        <w:rPr>
                          <w:color w:val="000000" w:themeColor="text1"/>
                        </w:rPr>
                        <w:t> </w:t>
                      </w:r>
                      <w:r w:rsid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Projects</w:t>
                      </w:r>
                      <w:r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built during</w:t>
                      </w:r>
                      <w:r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this bootcamp can be seen on my</w:t>
                      </w:r>
                      <w:r>
                        <w:rPr>
                          <w:rFonts w:ascii="Montserrat" w:hAnsi="Montserrat"/>
                          <w:sz w:val="18"/>
                          <w:szCs w:val="18"/>
                        </w:rPr>
                        <w:t xml:space="preserve"> </w:t>
                      </w:r>
                      <w:hyperlink r:id="rId8" w:history="1">
                        <w:r w:rsidRPr="007D3A82">
                          <w:rPr>
                            <w:rStyle w:val="Hyperlink"/>
                            <w:rFonts w:ascii="Montserrat" w:hAnsi="Montserrat"/>
                            <w:sz w:val="18"/>
                            <w:szCs w:val="18"/>
                          </w:rPr>
                          <w:t>GitHub</w:t>
                        </w:r>
                      </w:hyperlink>
                      <w:r>
                        <w:rPr>
                          <w:rFonts w:ascii="Montserrat" w:hAnsi="Montserrat"/>
                          <w:sz w:val="18"/>
                          <w:szCs w:val="18"/>
                        </w:rPr>
                        <w:t xml:space="preserve"> page</w:t>
                      </w:r>
                    </w:p>
                    <w:p w14:paraId="7AD49646" w14:textId="77777777" w:rsidR="003331F6" w:rsidRDefault="003331F6" w:rsidP="0022430C">
                      <w:pPr>
                        <w:widowControl w:val="0"/>
                        <w:spacing w:line="180" w:lineRule="auto"/>
                        <w:ind w:left="567" w:hanging="567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  <w:p w14:paraId="4895EB13" w14:textId="77777777" w:rsidR="003331F6" w:rsidRDefault="003331F6" w:rsidP="0022430C">
                      <w:pPr>
                        <w:widowControl w:val="0"/>
                        <w:spacing w:line="180" w:lineRule="auto"/>
                        <w:ind w:left="567" w:hanging="567"/>
                        <w:rPr>
                          <w:rFonts w:ascii="Montserrat" w:hAnsi="Montserrat"/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160BB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5920" behindDoc="0" locked="0" layoutInCell="1" allowOverlap="1" wp14:anchorId="448FE36D" wp14:editId="100CE894">
                <wp:simplePos x="0" y="0"/>
                <wp:positionH relativeFrom="column">
                  <wp:posOffset>2312670</wp:posOffset>
                </wp:positionH>
                <wp:positionV relativeFrom="paragraph">
                  <wp:posOffset>5095240</wp:posOffset>
                </wp:positionV>
                <wp:extent cx="4075430" cy="361950"/>
                <wp:effectExtent l="0" t="0" r="1270" b="0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543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43780EF9" w14:textId="77777777" w:rsidR="003331F6" w:rsidRDefault="003331F6" w:rsidP="0022430C">
                            <w:pPr>
                              <w:widowControl w:val="0"/>
                              <w:rPr>
                                <w:rFonts w:ascii="Montserrat Black" w:hAnsi="Montserrat Black"/>
                                <w:b/>
                                <w:bCs/>
                                <w:color w:val="263547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Montserrat Black" w:hAnsi="Montserrat Black"/>
                                <w:b/>
                                <w:bCs/>
                                <w:color w:val="263547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FE36D" id="Text Box 3" o:spid="_x0000_s1035" type="#_x0000_t202" style="position:absolute;margin-left:182.1pt;margin-top:401.2pt;width:320.9pt;height:28.5pt;z-index:2516659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" filled="f" fillcolor="#5b9bd5" stroked="f" strokecolor="black [0]" strokeweight="2pt">
                <v:textbox inset="2.88pt,2.88pt,2.88pt,2.88pt">
                  <w:txbxContent>
                    <w:p w14:paraId="43780EF9" w14:textId="77777777" w:rsidR="003331F6" w:rsidRDefault="003331F6" w:rsidP="0022430C">
                      <w:pPr>
                        <w:widowControl w:val="0"/>
                        <w:rPr>
                          <w:rFonts w:ascii="Montserrat Black" w:hAnsi="Montserrat Black"/>
                          <w:b/>
                          <w:bCs/>
                          <w:color w:val="263547"/>
                          <w:sz w:val="28"/>
                          <w:szCs w:val="28"/>
                        </w:rPr>
                      </w:pPr>
                      <w:r>
                        <w:rPr>
                          <w:rFonts w:ascii="Montserrat Black" w:hAnsi="Montserrat Black"/>
                          <w:b/>
                          <w:bCs/>
                          <w:color w:val="263547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  <w:r w:rsidR="00160BBF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667968" behindDoc="0" locked="0" layoutInCell="1" allowOverlap="1" wp14:anchorId="37363D5E" wp14:editId="448DBC9B">
                <wp:simplePos x="0" y="0"/>
                <wp:positionH relativeFrom="column">
                  <wp:posOffset>2310130</wp:posOffset>
                </wp:positionH>
                <wp:positionV relativeFrom="paragraph">
                  <wp:posOffset>5104765</wp:posOffset>
                </wp:positionV>
                <wp:extent cx="3959860" cy="6985"/>
                <wp:effectExtent l="0" t="0" r="21590" b="3111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3959860" cy="6985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rgbClr val="FD4345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chemeClr val="dk1">
                                    <a:lumMod val="0"/>
                                    <a:lumOff val="0"/>
                                  </a:scheme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BCB05C" id="Straight Arrow Connector 1" o:spid="_x0000_s1026" type="#_x0000_t32" style="position:absolute;margin-left:181.9pt;margin-top:401.95pt;width:311.8pt;height:.55pt;flip:y;z-index:251667968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" strokecolor="#fd4345" strokeweight="2pt">
                <v:shadow color="black [0]"/>
              </v:shape>
            </w:pict>
          </mc:Fallback>
        </mc:AlternateContent>
      </w:r>
      <w:r w:rsidR="00A606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439104" behindDoc="0" locked="0" layoutInCell="1" allowOverlap="1" wp14:anchorId="7416C41A" wp14:editId="0FB2544B">
                <wp:simplePos x="0" y="0"/>
                <wp:positionH relativeFrom="column">
                  <wp:posOffset>2313940</wp:posOffset>
                </wp:positionH>
                <wp:positionV relativeFrom="page">
                  <wp:posOffset>2343785</wp:posOffset>
                </wp:positionV>
                <wp:extent cx="4095750" cy="2711395"/>
                <wp:effectExtent l="0" t="0" r="0" b="0"/>
                <wp:wrapNone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0" cy="27113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6E1E0BEE" w14:textId="2C1F6871" w:rsidR="003331F6" w:rsidRPr="00247AFF" w:rsidRDefault="00D13803" w:rsidP="0022430C">
                            <w:pPr>
                              <w:widowControl w:val="0"/>
                              <w:spacing w:line="180" w:lineRule="auto"/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</w:pPr>
                            <w:r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>TECH R&amp;D</w:t>
                            </w:r>
                            <w:r w:rsidR="004A3131" w:rsidRPr="00247AFF">
                              <w:rPr>
                                <w:rFonts w:ascii="Montserrat Black" w:hAnsi="Montserrat Black"/>
                                <w:b/>
                                <w:bCs/>
                                <w:color w:val="3B4B5F"/>
                              </w:rPr>
                              <w:t xml:space="preserve"> INTERN</w:t>
                            </w:r>
                          </w:p>
                          <w:p w14:paraId="45B86213" w14:textId="015925F6" w:rsidR="004A3131" w:rsidRPr="00403FE9" w:rsidRDefault="004A3131" w:rsidP="00403FE9">
                            <w:pPr>
                              <w:widowControl w:val="0"/>
                              <w:spacing w:after="0" w:line="180" w:lineRule="auto"/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World Vision Canada</w:t>
                            </w:r>
                            <w:r w:rsidR="003331F6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 xml:space="preserve"> | Aug 201</w:t>
                            </w:r>
                            <w:r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9</w:t>
                            </w:r>
                            <w:r w:rsidR="003331F6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 xml:space="preserve"> — </w:t>
                            </w:r>
                            <w:r w:rsidR="00403FE9">
                              <w:rPr>
                                <w:rFonts w:ascii="Montserrat" w:hAnsi="Montserrat"/>
                                <w:b/>
                                <w:bCs/>
                                <w:color w:val="A6A6A6"/>
                                <w:sz w:val="18"/>
                                <w:szCs w:val="18"/>
                              </w:rPr>
                              <w:t>Current</w:t>
                            </w:r>
                          </w:p>
                          <w:p w14:paraId="148C28FD" w14:textId="11284740" w:rsidR="00700BB0" w:rsidRDefault="003331F6" w:rsidP="005C1379">
                            <w:pPr>
                              <w:widowControl w:val="0"/>
                              <w:spacing w:line="276" w:lineRule="auto"/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1B6A9C">
                              <w:rPr>
                                <w:rFonts w:ascii="Symbol" w:hAnsi="Symbol"/>
                                <w:color w:val="000000" w:themeColor="text1"/>
                                <w:lang w:val="x-none"/>
                              </w:rPr>
                              <w:t></w:t>
                            </w:r>
                            <w:r w:rsidR="005C1379" w:rsidRPr="001B6A9C">
                              <w:rPr>
                                <w:rFonts w:ascii="Symbol" w:hAnsi="Symbol"/>
                                <w:color w:val="000000" w:themeColor="text1"/>
                              </w:rPr>
                              <w:t></w:t>
                            </w:r>
                            <w:r w:rsidR="00700BB0" w:rsidRPr="00700BB0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B6467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Designed and </w:t>
                            </w:r>
                            <w:r w:rsidR="00D600DE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d</w:t>
                            </w:r>
                            <w:r w:rsidR="00700BB0" w:rsidRPr="000312F3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eveloped internal web tools</w:t>
                            </w:r>
                            <w:r w:rsidR="00700BB0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and external websites</w:t>
                            </w:r>
                            <w:r w:rsidR="00700BB0" w:rsidRPr="000312F3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using HTML, CSS, JavaScript, jQuery, React, and Bootstrap, keeping in line with brand guidelines regarding colour, fonts, spacing, etc.</w:t>
                            </w:r>
                          </w:p>
                          <w:p w14:paraId="753FF38F" w14:textId="499511D2" w:rsidR="005C1379" w:rsidRPr="001B6A9C" w:rsidRDefault="00700BB0" w:rsidP="005C1379">
                            <w:pPr>
                              <w:widowControl w:val="0"/>
                              <w:spacing w:line="276" w:lineRule="auto"/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0312F3">
                              <w:rPr>
                                <w:rFonts w:ascii="Symbol" w:hAnsi="Symbol"/>
                                <w:color w:val="000000" w:themeColor="text1"/>
                                <w:lang w:val="x-none"/>
                              </w:rPr>
                              <w:t></w:t>
                            </w:r>
                            <w:r>
                              <w:rPr>
                                <w:rFonts w:ascii="Symbol" w:hAnsi="Symbol"/>
                                <w:color w:val="000000" w:themeColor="text1"/>
                              </w:rPr>
                              <w:t></w:t>
                            </w:r>
                            <w:r w:rsidR="000312F3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Created</w:t>
                            </w:r>
                            <w:r w:rsidR="005C1379"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research reports on new and developing technologies and worked </w:t>
                            </w:r>
                            <w:r w:rsidR="000312F3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to</w:t>
                            </w:r>
                            <w:r w:rsidR="005C1379"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theoriz</w:t>
                            </w:r>
                            <w:r w:rsidR="000312F3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e</w:t>
                            </w:r>
                            <w:r w:rsidR="005C1379"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 xml:space="preserve"> possible use cases to pitch to business units</w:t>
                            </w:r>
                          </w:p>
                          <w:p w14:paraId="281ABD88" w14:textId="567CE0DF" w:rsidR="004C3BA1" w:rsidRPr="001B6A9C" w:rsidRDefault="007A0A05" w:rsidP="005C1379">
                            <w:pPr>
                              <w:widowControl w:val="0"/>
                              <w:spacing w:line="276" w:lineRule="auto"/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</w:pPr>
                            <w:r w:rsidRPr="000312F3">
                              <w:rPr>
                                <w:rFonts w:ascii="Symbol" w:hAnsi="Symbol"/>
                                <w:color w:val="000000" w:themeColor="text1"/>
                                <w:lang w:val="x-none"/>
                              </w:rPr>
                              <w:t></w:t>
                            </w:r>
                            <w:r>
                              <w:rPr>
                                <w:rFonts w:ascii="Symbol" w:hAnsi="Symbol"/>
                                <w:color w:val="000000" w:themeColor="text1"/>
                              </w:rPr>
                              <w:t></w:t>
                            </w:r>
                            <w:r w:rsidR="005C1379" w:rsidRPr="001B6A9C">
                              <w:rPr>
                                <w:rFonts w:ascii="Montserrat" w:hAnsi="Montserrat"/>
                                <w:color w:val="000000" w:themeColor="text1"/>
                                <w:sz w:val="18"/>
                                <w:szCs w:val="18"/>
                              </w:rPr>
                              <w:t>Helped plan, build, and provide support on end-to-end solutions using a variety of technologies, from hand-coded websites to no-code RPA/workflow automation systems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416C41A" id="Text Box 38" o:spid="_x0000_s1036" type="#_x0000_t202" style="position:absolute;margin-left:182.2pt;margin-top:184.55pt;width:322.5pt;height:213.5pt;z-index:251439104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" filled="f" fillcolor="#5b9bd5" stroked="f" strokecolor="black [0]" strokeweight="2pt">
                <v:textbox inset="2.88pt,2.88pt,2.88pt,2.88pt">
                  <w:txbxContent>
                    <w:p w14:paraId="6E1E0BEE" w14:textId="2C1F6871" w:rsidR="003331F6" w:rsidRPr="00247AFF" w:rsidRDefault="00D13803" w:rsidP="0022430C">
                      <w:pPr>
                        <w:widowControl w:val="0"/>
                        <w:spacing w:line="180" w:lineRule="auto"/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</w:pPr>
                      <w:r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>TECH R&amp;D</w:t>
                      </w:r>
                      <w:r w:rsidR="004A3131" w:rsidRPr="00247AFF">
                        <w:rPr>
                          <w:rFonts w:ascii="Montserrat Black" w:hAnsi="Montserrat Black"/>
                          <w:b/>
                          <w:bCs/>
                          <w:color w:val="3B4B5F"/>
                        </w:rPr>
                        <w:t xml:space="preserve"> INTERN</w:t>
                      </w:r>
                    </w:p>
                    <w:p w14:paraId="45B86213" w14:textId="015925F6" w:rsidR="004A3131" w:rsidRPr="00403FE9" w:rsidRDefault="004A3131" w:rsidP="00403FE9">
                      <w:pPr>
                        <w:widowControl w:val="0"/>
                        <w:spacing w:after="0" w:line="180" w:lineRule="auto"/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</w:pP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World Vision Canada</w:t>
                      </w:r>
                      <w:r w:rsidR="003331F6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 xml:space="preserve"> | Aug 201</w:t>
                      </w:r>
                      <w:r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9</w:t>
                      </w:r>
                      <w:r w:rsidR="003331F6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 xml:space="preserve"> — </w:t>
                      </w:r>
                      <w:r w:rsidR="00403FE9">
                        <w:rPr>
                          <w:rFonts w:ascii="Montserrat" w:hAnsi="Montserrat"/>
                          <w:b/>
                          <w:bCs/>
                          <w:color w:val="A6A6A6"/>
                          <w:sz w:val="18"/>
                          <w:szCs w:val="18"/>
                        </w:rPr>
                        <w:t>Current</w:t>
                      </w:r>
                    </w:p>
                    <w:p w14:paraId="148C28FD" w14:textId="11284740" w:rsidR="00700BB0" w:rsidRDefault="003331F6" w:rsidP="005C1379">
                      <w:pPr>
                        <w:widowControl w:val="0"/>
                        <w:spacing w:line="276" w:lineRule="auto"/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</w:pPr>
                      <w:r w:rsidRPr="001B6A9C">
                        <w:rPr>
                          <w:rFonts w:ascii="Symbol" w:hAnsi="Symbol"/>
                          <w:color w:val="000000" w:themeColor="text1"/>
                          <w:lang w:val="x-none"/>
                        </w:rPr>
                        <w:t></w:t>
                      </w:r>
                      <w:r w:rsidR="005C1379" w:rsidRPr="001B6A9C">
                        <w:rPr>
                          <w:rFonts w:ascii="Symbol" w:hAnsi="Symbol"/>
                          <w:color w:val="000000" w:themeColor="text1"/>
                        </w:rPr>
                        <w:t></w:t>
                      </w:r>
                      <w:r w:rsidR="00700BB0" w:rsidRPr="00700BB0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</w:t>
                      </w:r>
                      <w:r w:rsidR="00B6467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Designed and </w:t>
                      </w:r>
                      <w:r w:rsidR="00D600DE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d</w:t>
                      </w:r>
                      <w:r w:rsidR="00700BB0" w:rsidRPr="000312F3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eveloped internal web tools</w:t>
                      </w:r>
                      <w:r w:rsidR="00700BB0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and external websites</w:t>
                      </w:r>
                      <w:r w:rsidR="00700BB0" w:rsidRPr="000312F3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using HTML, CSS, JavaScript, jQuery, React, and Bootstrap, keeping in line with brand guidelines regarding colour, fonts, spacing, etc.</w:t>
                      </w:r>
                    </w:p>
                    <w:p w14:paraId="753FF38F" w14:textId="499511D2" w:rsidR="005C1379" w:rsidRPr="001B6A9C" w:rsidRDefault="00700BB0" w:rsidP="005C1379">
                      <w:pPr>
                        <w:widowControl w:val="0"/>
                        <w:spacing w:line="276" w:lineRule="auto"/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</w:pPr>
                      <w:r w:rsidRPr="000312F3">
                        <w:rPr>
                          <w:rFonts w:ascii="Symbol" w:hAnsi="Symbol"/>
                          <w:color w:val="000000" w:themeColor="text1"/>
                          <w:lang w:val="x-none"/>
                        </w:rPr>
                        <w:t></w:t>
                      </w:r>
                      <w:r>
                        <w:rPr>
                          <w:rFonts w:ascii="Symbol" w:hAnsi="Symbol"/>
                          <w:color w:val="000000" w:themeColor="text1"/>
                        </w:rPr>
                        <w:t></w:t>
                      </w:r>
                      <w:r w:rsidR="000312F3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Created</w:t>
                      </w:r>
                      <w:r w:rsidR="005C1379"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research reports on new and developing technologies and worked </w:t>
                      </w:r>
                      <w:r w:rsidR="000312F3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to</w:t>
                      </w:r>
                      <w:r w:rsidR="005C1379"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theoriz</w:t>
                      </w:r>
                      <w:r w:rsidR="000312F3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e</w:t>
                      </w:r>
                      <w:r w:rsidR="005C1379"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 xml:space="preserve"> possible use cases to pitch to business units</w:t>
                      </w:r>
                    </w:p>
                    <w:p w14:paraId="281ABD88" w14:textId="567CE0DF" w:rsidR="004C3BA1" w:rsidRPr="001B6A9C" w:rsidRDefault="007A0A05" w:rsidP="005C1379">
                      <w:pPr>
                        <w:widowControl w:val="0"/>
                        <w:spacing w:line="276" w:lineRule="auto"/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</w:pPr>
                      <w:r w:rsidRPr="000312F3">
                        <w:rPr>
                          <w:rFonts w:ascii="Symbol" w:hAnsi="Symbol"/>
                          <w:color w:val="000000" w:themeColor="text1"/>
                          <w:lang w:val="x-none"/>
                        </w:rPr>
                        <w:t></w:t>
                      </w:r>
                      <w:r>
                        <w:rPr>
                          <w:rFonts w:ascii="Symbol" w:hAnsi="Symbol"/>
                          <w:color w:val="000000" w:themeColor="text1"/>
                        </w:rPr>
                        <w:t></w:t>
                      </w:r>
                      <w:r w:rsidR="005C1379" w:rsidRPr="001B6A9C">
                        <w:rPr>
                          <w:rFonts w:ascii="Montserrat" w:hAnsi="Montserrat"/>
                          <w:color w:val="000000" w:themeColor="text1"/>
                          <w:sz w:val="18"/>
                          <w:szCs w:val="18"/>
                        </w:rPr>
                        <w:t>Helped plan, build, and provide support on end-to-end solutions using a variety of technologies, from hand-coded websites to no-code RPA/workflow automation system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606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36576" distB="36576" distL="36576" distR="36576" simplePos="0" relativeHeight="251934720" behindDoc="0" locked="0" layoutInCell="1" allowOverlap="1" wp14:anchorId="495D2F4D" wp14:editId="47587B64">
                <wp:simplePos x="0" y="0"/>
                <wp:positionH relativeFrom="column">
                  <wp:posOffset>2314575</wp:posOffset>
                </wp:positionH>
                <wp:positionV relativeFrom="paragraph">
                  <wp:posOffset>843915</wp:posOffset>
                </wp:positionV>
                <wp:extent cx="4075430" cy="361950"/>
                <wp:effectExtent l="0" t="0" r="1270" b="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5430" cy="361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5B9BD5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25400">
                              <a:solidFill>
                                <a:schemeClr val="dk1">
                                  <a:lumMod val="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721A35C8" w14:textId="54A14DD4" w:rsidR="003331F6" w:rsidRPr="00A60612" w:rsidRDefault="003331F6" w:rsidP="002F6EA5">
                            <w:pPr>
                              <w:widowControl w:val="0"/>
                              <w:rPr>
                                <w:rFonts w:ascii="Montserrat Black" w:hAnsi="Montserrat Black"/>
                                <w:b/>
                                <w:bCs/>
                                <w:color w:val="1C3B4F"/>
                                <w:sz w:val="28"/>
                                <w:szCs w:val="29"/>
                              </w:rPr>
                            </w:pPr>
                            <w:r w:rsidRPr="00A60612">
                              <w:rPr>
                                <w:rFonts w:ascii="Montserrat Black" w:hAnsi="Montserrat Black"/>
                                <w:b/>
                                <w:bCs/>
                                <w:color w:val="1C3B4F"/>
                                <w:sz w:val="28"/>
                                <w:szCs w:val="29"/>
                              </w:rPr>
                              <w:t>PROFESSIONAL EXPERIENCE</w:t>
                            </w: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5D2F4D" id="Text Box 8" o:spid="_x0000_s1037" type="#_x0000_t202" style="position:absolute;margin-left:182.25pt;margin-top:66.45pt;width:320.9pt;height:28.5pt;z-index:251934720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" filled="f" fillcolor="#5b9bd5" stroked="f" strokecolor="black [0]" strokeweight="2pt">
                <v:textbox inset="2.88pt,2.88pt,2.88pt,2.88pt">
                  <w:txbxContent>
                    <w:p w14:paraId="721A35C8" w14:textId="54A14DD4" w:rsidR="003331F6" w:rsidRPr="00A60612" w:rsidRDefault="003331F6" w:rsidP="002F6EA5">
                      <w:pPr>
                        <w:widowControl w:val="0"/>
                        <w:rPr>
                          <w:rFonts w:ascii="Montserrat Black" w:hAnsi="Montserrat Black"/>
                          <w:b/>
                          <w:bCs/>
                          <w:color w:val="1C3B4F"/>
                          <w:sz w:val="28"/>
                          <w:szCs w:val="29"/>
                        </w:rPr>
                      </w:pPr>
                      <w:r w:rsidRPr="00A60612">
                        <w:rPr>
                          <w:rFonts w:ascii="Montserrat Black" w:hAnsi="Montserrat Black"/>
                          <w:b/>
                          <w:bCs/>
                          <w:color w:val="1C3B4F"/>
                          <w:sz w:val="28"/>
                          <w:szCs w:val="29"/>
                        </w:rPr>
                        <w:t>PROFESSIONAL EXPERIENCE</w:t>
                      </w:r>
                    </w:p>
                  </w:txbxContent>
                </v:textbox>
              </v:shape>
            </w:pict>
          </mc:Fallback>
        </mc:AlternateContent>
      </w:r>
      <w:r w:rsidR="00E4706B">
        <w:t xml:space="preserve">                                                                                                                                                                     </w:t>
      </w:r>
    </w:p>
    <w:sectPr w:rsidR="0022430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40F221" w14:textId="77777777" w:rsidR="005C3F8D" w:rsidRDefault="005C3F8D" w:rsidP="003F7999">
      <w:pPr>
        <w:spacing w:after="0" w:line="240" w:lineRule="auto"/>
      </w:pPr>
      <w:r>
        <w:separator/>
      </w:r>
    </w:p>
  </w:endnote>
  <w:endnote w:type="continuationSeparator" w:id="0">
    <w:p w14:paraId="4E876208" w14:textId="77777777" w:rsidR="005C3F8D" w:rsidRDefault="005C3F8D" w:rsidP="003F79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altName w:val="Calibri"/>
    <w:panose1 w:val="00000A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Montserrat">
    <w:altName w:val="Calibri"/>
    <w:panose1 w:val="00000500000000000000"/>
    <w:charset w:val="00"/>
    <w:family w:val="modern"/>
    <w:notTrueType/>
    <w:pitch w:val="variable"/>
    <w:sig w:usb0="20000007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04435" w14:textId="77777777" w:rsidR="005C3F8D" w:rsidRDefault="005C3F8D" w:rsidP="003F7999">
      <w:pPr>
        <w:spacing w:after="0" w:line="240" w:lineRule="auto"/>
      </w:pPr>
      <w:r>
        <w:separator/>
      </w:r>
    </w:p>
  </w:footnote>
  <w:footnote w:type="continuationSeparator" w:id="0">
    <w:p w14:paraId="4658395C" w14:textId="77777777" w:rsidR="005C3F8D" w:rsidRDefault="005C3F8D" w:rsidP="003F79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604248"/>
    <w:multiLevelType w:val="multilevel"/>
    <w:tmpl w:val="EAC29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D30AA"/>
    <w:multiLevelType w:val="hybridMultilevel"/>
    <w:tmpl w:val="71D2FB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A95BE8"/>
    <w:multiLevelType w:val="hybridMultilevel"/>
    <w:tmpl w:val="2954E8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U0NTYyNLIwNrYwMjRU0lEKTi0uzszPAykwNKwFAGogc7ktAAAA"/>
  </w:docVars>
  <w:rsids>
    <w:rsidRoot w:val="0022430C"/>
    <w:rsid w:val="00003C88"/>
    <w:rsid w:val="000312F3"/>
    <w:rsid w:val="000730A6"/>
    <w:rsid w:val="000C4595"/>
    <w:rsid w:val="00106B97"/>
    <w:rsid w:val="00111507"/>
    <w:rsid w:val="00112CD7"/>
    <w:rsid w:val="00160BBF"/>
    <w:rsid w:val="00173E19"/>
    <w:rsid w:val="00186B8D"/>
    <w:rsid w:val="001B6A9C"/>
    <w:rsid w:val="001D13A4"/>
    <w:rsid w:val="001D3777"/>
    <w:rsid w:val="001E1C0B"/>
    <w:rsid w:val="001F54EF"/>
    <w:rsid w:val="002026B6"/>
    <w:rsid w:val="0022430C"/>
    <w:rsid w:val="00247AFF"/>
    <w:rsid w:val="00272C9B"/>
    <w:rsid w:val="002944B6"/>
    <w:rsid w:val="002B1C50"/>
    <w:rsid w:val="002D700F"/>
    <w:rsid w:val="002F6EA5"/>
    <w:rsid w:val="00310D3E"/>
    <w:rsid w:val="00317C75"/>
    <w:rsid w:val="003331F6"/>
    <w:rsid w:val="003C7D4E"/>
    <w:rsid w:val="003F7999"/>
    <w:rsid w:val="00403FE9"/>
    <w:rsid w:val="00422D8B"/>
    <w:rsid w:val="00454A67"/>
    <w:rsid w:val="004A3131"/>
    <w:rsid w:val="004C3BA1"/>
    <w:rsid w:val="004D03AF"/>
    <w:rsid w:val="00510F48"/>
    <w:rsid w:val="00516A5E"/>
    <w:rsid w:val="005651EE"/>
    <w:rsid w:val="005A76A9"/>
    <w:rsid w:val="005A783C"/>
    <w:rsid w:val="005C1379"/>
    <w:rsid w:val="005C3F8D"/>
    <w:rsid w:val="005D31B2"/>
    <w:rsid w:val="005D7B88"/>
    <w:rsid w:val="00615B3A"/>
    <w:rsid w:val="00637489"/>
    <w:rsid w:val="006408B0"/>
    <w:rsid w:val="006948D7"/>
    <w:rsid w:val="006977FD"/>
    <w:rsid w:val="006A7F59"/>
    <w:rsid w:val="006B00DB"/>
    <w:rsid w:val="006B18FB"/>
    <w:rsid w:val="006B5082"/>
    <w:rsid w:val="006C66EE"/>
    <w:rsid w:val="006F302F"/>
    <w:rsid w:val="00700BB0"/>
    <w:rsid w:val="00702EA4"/>
    <w:rsid w:val="00762688"/>
    <w:rsid w:val="00767FCA"/>
    <w:rsid w:val="007A0A05"/>
    <w:rsid w:val="007D3A82"/>
    <w:rsid w:val="00837372"/>
    <w:rsid w:val="00881FFE"/>
    <w:rsid w:val="0088370D"/>
    <w:rsid w:val="008A06A3"/>
    <w:rsid w:val="008B2B49"/>
    <w:rsid w:val="008D78FD"/>
    <w:rsid w:val="00927914"/>
    <w:rsid w:val="009A6044"/>
    <w:rsid w:val="009B114A"/>
    <w:rsid w:val="009E37C4"/>
    <w:rsid w:val="009F243D"/>
    <w:rsid w:val="00A1190D"/>
    <w:rsid w:val="00A4253D"/>
    <w:rsid w:val="00A60612"/>
    <w:rsid w:val="00AF23C8"/>
    <w:rsid w:val="00B00F92"/>
    <w:rsid w:val="00B02AF1"/>
    <w:rsid w:val="00B54476"/>
    <w:rsid w:val="00B6467C"/>
    <w:rsid w:val="00B84CE3"/>
    <w:rsid w:val="00B923B5"/>
    <w:rsid w:val="00BC3415"/>
    <w:rsid w:val="00CA734D"/>
    <w:rsid w:val="00D13803"/>
    <w:rsid w:val="00D33FC5"/>
    <w:rsid w:val="00D57F27"/>
    <w:rsid w:val="00D600DE"/>
    <w:rsid w:val="00D73C25"/>
    <w:rsid w:val="00D83CD1"/>
    <w:rsid w:val="00DD35E7"/>
    <w:rsid w:val="00E4706B"/>
    <w:rsid w:val="00EA3314"/>
    <w:rsid w:val="00EF49DE"/>
    <w:rsid w:val="00F034E7"/>
    <w:rsid w:val="00F3021C"/>
    <w:rsid w:val="00F57CFE"/>
    <w:rsid w:val="00F83D58"/>
    <w:rsid w:val="00F901D6"/>
    <w:rsid w:val="00FA3F9D"/>
    <w:rsid w:val="00FB60C0"/>
    <w:rsid w:val="00FE0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14670"/>
  <w15:chartTrackingRefBased/>
  <w15:docId w15:val="{6532B9CD-3ED1-4592-8AA6-AF203419F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2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77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77F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F79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7999"/>
  </w:style>
  <w:style w:type="paragraph" w:styleId="Footer">
    <w:name w:val="footer"/>
    <w:basedOn w:val="Normal"/>
    <w:link w:val="FooterChar"/>
    <w:uiPriority w:val="99"/>
    <w:unhideWhenUsed/>
    <w:rsid w:val="003F79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7999"/>
  </w:style>
  <w:style w:type="paragraph" w:customStyle="1" w:styleId="pv-profile-sectioncard-item-v2">
    <w:name w:val="pv-profile-section__card-item-v2"/>
    <w:basedOn w:val="Normal"/>
    <w:rsid w:val="004A31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customStyle="1" w:styleId="pv-entitydescription">
    <w:name w:val="pv-entity__description"/>
    <w:basedOn w:val="Normal"/>
    <w:rsid w:val="004A31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lt-line-clampline">
    <w:name w:val="lt-line-clamp__line"/>
    <w:basedOn w:val="DefaultParagraphFont"/>
    <w:rsid w:val="004A3131"/>
  </w:style>
  <w:style w:type="paragraph" w:styleId="ListParagraph">
    <w:name w:val="List Paragraph"/>
    <w:basedOn w:val="Normal"/>
    <w:uiPriority w:val="34"/>
    <w:qFormat/>
    <w:rsid w:val="009A60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685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64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24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956407">
                      <w:marLeft w:val="12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0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52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23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-Shiel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E-Shiel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hiels</dc:creator>
  <cp:keywords/>
  <dc:description/>
  <cp:lastModifiedBy>Eric Shiels</cp:lastModifiedBy>
  <cp:revision>2</cp:revision>
  <dcterms:created xsi:type="dcterms:W3CDTF">2020-03-13T00:20:00Z</dcterms:created>
  <dcterms:modified xsi:type="dcterms:W3CDTF">2020-03-13T00:20:00Z</dcterms:modified>
</cp:coreProperties>
</file>